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4583" w:rsidRDefault="00A47CA0" w:rsidP="00A47CA0">
      <w:pPr>
        <w:pStyle w:val="Title"/>
      </w:pPr>
      <w:r>
        <w:t>Latihan Soal Query SQL</w:t>
      </w:r>
    </w:p>
    <w:p w:rsidR="00A47CA0" w:rsidRDefault="00A47CA0" w:rsidP="00A47CA0">
      <w:pPr>
        <w:pStyle w:val="Heading1"/>
      </w:pPr>
      <w:r>
        <w:t>Studi Kasus</w:t>
      </w:r>
      <w:r>
        <w:tab/>
        <w:t>: Minimarket</w:t>
      </w:r>
    </w:p>
    <w:p w:rsidR="00A47CA0" w:rsidRDefault="00A47CA0" w:rsidP="00A47CA0"/>
    <w:p w:rsidR="0074592E" w:rsidRDefault="0074592E" w:rsidP="00A47CA0">
      <w:r>
        <w:t xml:space="preserve">Tuliskan perintah SQL untuk </w:t>
      </w:r>
      <w:r w:rsidR="000C6409">
        <w:t xml:space="preserve">menjawab pertanyaan berikut ini, dan apa jawabannya? </w:t>
      </w:r>
    </w:p>
    <w:p w:rsidR="0074592E" w:rsidRDefault="0074592E" w:rsidP="0074592E">
      <w:pPr>
        <w:pStyle w:val="ListParagraph"/>
        <w:numPr>
          <w:ilvl w:val="0"/>
          <w:numId w:val="1"/>
        </w:numPr>
      </w:pPr>
      <w:r>
        <w:t xml:space="preserve">Di </w:t>
      </w:r>
      <w:r w:rsidRPr="00125193">
        <w:rPr>
          <w:u w:val="single"/>
        </w:rPr>
        <w:t>cabang minimarket</w:t>
      </w:r>
      <w:r>
        <w:t xml:space="preserve"> manakah, stok sabun </w:t>
      </w:r>
      <w:r w:rsidRPr="00E122E2">
        <w:t>Lifebuoy</w:t>
      </w:r>
      <w:r>
        <w:t xml:space="preserve"> </w:t>
      </w:r>
      <w:r w:rsidR="005C0145">
        <w:t>atau permen Kopiko</w:t>
      </w:r>
      <w:r>
        <w:t>nya sedang kosong?</w:t>
      </w:r>
    </w:p>
    <w:p w:rsidR="00A4619A" w:rsidRDefault="00A4619A" w:rsidP="00A4619A">
      <w:pPr>
        <w:pStyle w:val="ListParagraph"/>
      </w:pPr>
      <w:r>
        <w:t>Query:</w:t>
      </w:r>
      <w:r>
        <w:br/>
      </w:r>
      <w:r>
        <w:t>SELECT cabang.NamaCabang</w:t>
      </w:r>
    </w:p>
    <w:p w:rsidR="00A4619A" w:rsidRDefault="00A4619A" w:rsidP="00A4619A">
      <w:pPr>
        <w:pStyle w:val="ListParagraph"/>
      </w:pPr>
      <w:r>
        <w:t>FROM cabang, barang, stok</w:t>
      </w:r>
    </w:p>
    <w:p w:rsidR="00A4619A" w:rsidRDefault="00A4619A" w:rsidP="00A4619A">
      <w:pPr>
        <w:pStyle w:val="ListParagraph"/>
      </w:pPr>
      <w:r>
        <w:t>WHERE barang.IDBarang = stok.IDBarang AND</w:t>
      </w:r>
    </w:p>
    <w:p w:rsidR="00A4619A" w:rsidRDefault="00A4619A" w:rsidP="00A4619A">
      <w:pPr>
        <w:pStyle w:val="ListParagraph"/>
      </w:pPr>
      <w:r>
        <w:tab/>
      </w:r>
      <w:r>
        <w:tab/>
      </w:r>
      <w:r>
        <w:tab/>
        <w:t>stok.IDCabang = cabang.IDCabang AND</w:t>
      </w:r>
    </w:p>
    <w:p w:rsidR="00A4619A" w:rsidRDefault="00A4619A" w:rsidP="00A4619A">
      <w:pPr>
        <w:pStyle w:val="ListParagraph"/>
      </w:pPr>
      <w:r>
        <w:tab/>
      </w:r>
      <w:r>
        <w:tab/>
      </w:r>
      <w:r>
        <w:tab/>
        <w:t>stok.Jumlah = 0 AND (barang.NamaBarang = 'Lifebuoy' OR barang.NamaBarang = 'Kopiko')</w:t>
      </w:r>
    </w:p>
    <w:p w:rsidR="00A4619A" w:rsidRDefault="00A4619A" w:rsidP="00A4619A">
      <w:pPr>
        <w:pStyle w:val="ListParagraph"/>
      </w:pPr>
    </w:p>
    <w:p w:rsidR="00A4619A" w:rsidRDefault="00A4619A" w:rsidP="00A4619A">
      <w:pPr>
        <w:pStyle w:val="ListParagraph"/>
      </w:pPr>
      <w:r>
        <w:t>Jawab:</w:t>
      </w:r>
    </w:p>
    <w:p w:rsidR="00A4619A" w:rsidRDefault="00A4619A" w:rsidP="00A4619A">
      <w:pPr>
        <w:pStyle w:val="ListParagraph"/>
      </w:pPr>
      <w:r>
        <w:t>Boyolali</w:t>
      </w:r>
    </w:p>
    <w:p w:rsidR="00A4619A" w:rsidRDefault="00A4619A" w:rsidP="00A4619A">
      <w:pPr>
        <w:pStyle w:val="ListParagraph"/>
      </w:pPr>
      <w:r>
        <w:t>Semarang</w:t>
      </w:r>
    </w:p>
    <w:p w:rsidR="00A4619A" w:rsidRDefault="00A4619A" w:rsidP="00A4619A">
      <w:pPr>
        <w:pStyle w:val="ListParagraph"/>
      </w:pPr>
    </w:p>
    <w:p w:rsidR="0074592E" w:rsidRDefault="0074592E" w:rsidP="0074592E">
      <w:pPr>
        <w:pStyle w:val="ListParagraph"/>
        <w:numPr>
          <w:ilvl w:val="0"/>
          <w:numId w:val="1"/>
        </w:numPr>
      </w:pPr>
      <w:r>
        <w:t xml:space="preserve">Siapakah </w:t>
      </w:r>
      <w:r w:rsidRPr="00125193">
        <w:rPr>
          <w:u w:val="single"/>
        </w:rPr>
        <w:t>nama karyawan</w:t>
      </w:r>
      <w:r>
        <w:t xml:space="preserve"> yang melayani pembelian di cabang ‘S</w:t>
      </w:r>
      <w:r w:rsidR="005C0145">
        <w:t>urakarta</w:t>
      </w:r>
      <w:r>
        <w:t>’ pada tanggal ‘</w:t>
      </w:r>
      <w:r w:rsidR="005C0145">
        <w:t>2017-01-02</w:t>
      </w:r>
      <w:r>
        <w:t>’?</w:t>
      </w:r>
    </w:p>
    <w:p w:rsidR="00A4619A" w:rsidRDefault="00A4619A" w:rsidP="00A4619A">
      <w:pPr>
        <w:pStyle w:val="ListParagraph"/>
      </w:pPr>
      <w:r>
        <w:t>Query:</w:t>
      </w:r>
    </w:p>
    <w:p w:rsidR="00A4619A" w:rsidRDefault="00A4619A" w:rsidP="00A4619A">
      <w:pPr>
        <w:pStyle w:val="ListParagraph"/>
      </w:pPr>
      <w:r>
        <w:t>SELECT karyawan.NamaKaryawan</w:t>
      </w:r>
    </w:p>
    <w:p w:rsidR="00A4619A" w:rsidRDefault="00A4619A" w:rsidP="00A4619A">
      <w:pPr>
        <w:pStyle w:val="ListParagraph"/>
      </w:pPr>
      <w:r>
        <w:t>FROM karyawan, pembelian, cabang</w:t>
      </w:r>
    </w:p>
    <w:p w:rsidR="00A4619A" w:rsidRDefault="00A4619A" w:rsidP="00A4619A">
      <w:pPr>
        <w:pStyle w:val="ListParagraph"/>
      </w:pPr>
      <w:r>
        <w:t xml:space="preserve">WHERE cabang.IDCabang = pembelian.IDCabang AND pembelian.IDKaryawan = karyawan.IDKaryawan </w:t>
      </w:r>
    </w:p>
    <w:p w:rsidR="00A4619A" w:rsidRDefault="00A4619A" w:rsidP="00A4619A">
      <w:pPr>
        <w:pStyle w:val="ListParagraph"/>
      </w:pPr>
      <w:r>
        <w:tab/>
      </w:r>
      <w:r>
        <w:tab/>
        <w:t xml:space="preserve">  AND pembelian.TanggalPembelian = '2017-01-02' AND cabang.NamaCabang = 'Surakarta'</w:t>
      </w:r>
    </w:p>
    <w:p w:rsidR="00A4619A" w:rsidRDefault="00A4619A" w:rsidP="00A4619A">
      <w:pPr>
        <w:pStyle w:val="ListParagraph"/>
      </w:pPr>
      <w:r>
        <w:t>Jawab:</w:t>
      </w:r>
    </w:p>
    <w:p w:rsidR="00A4619A" w:rsidRDefault="00A4619A" w:rsidP="00A4619A">
      <w:pPr>
        <w:pStyle w:val="ListParagraph"/>
      </w:pPr>
      <w:r>
        <w:t>None</w:t>
      </w:r>
    </w:p>
    <w:p w:rsidR="0074592E" w:rsidRDefault="0074592E" w:rsidP="0074592E">
      <w:pPr>
        <w:pStyle w:val="ListParagraph"/>
        <w:numPr>
          <w:ilvl w:val="0"/>
          <w:numId w:val="1"/>
        </w:numPr>
      </w:pPr>
      <w:r>
        <w:t xml:space="preserve">Berapa jumlah profit yang diterima minimarket </w:t>
      </w:r>
      <w:r w:rsidR="005C0145">
        <w:t xml:space="preserve">cabang ‘Semarang’ </w:t>
      </w:r>
      <w:r>
        <w:t xml:space="preserve">ketika terjadi pembelian </w:t>
      </w:r>
      <w:r w:rsidR="005C0145">
        <w:t>pada tanggal ‘2017-02-04’</w:t>
      </w:r>
      <w:r>
        <w:t>?</w:t>
      </w:r>
    </w:p>
    <w:p w:rsidR="00A4619A" w:rsidRDefault="00A4619A" w:rsidP="00A4619A">
      <w:pPr>
        <w:pStyle w:val="ListParagraph"/>
      </w:pPr>
      <w:r>
        <w:t>Query:</w:t>
      </w:r>
    </w:p>
    <w:p w:rsidR="0024156D" w:rsidRDefault="0024156D" w:rsidP="0024156D">
      <w:pPr>
        <w:pStyle w:val="ListParagraph"/>
      </w:pPr>
      <w:r>
        <w:t>SELECT sum(Kuantitas*(Harga-hargabeli)) as profit</w:t>
      </w:r>
    </w:p>
    <w:p w:rsidR="0024156D" w:rsidRDefault="0024156D" w:rsidP="0024156D">
      <w:pPr>
        <w:pStyle w:val="ListParagraph"/>
      </w:pPr>
      <w:r>
        <w:t>FROM barang, pembelian, cabang, detilpembelian</w:t>
      </w:r>
    </w:p>
    <w:p w:rsidR="0024156D" w:rsidRDefault="0024156D" w:rsidP="0024156D">
      <w:pPr>
        <w:pStyle w:val="ListParagraph"/>
      </w:pPr>
      <w:r>
        <w:t>WHERE barang.IDBarang = detilpembelian.IDBarang AND pembelian.IDPembelian = detilpembelian.IDPembelian AND cabang.IDCabang = pembelian.IDCabang</w:t>
      </w:r>
    </w:p>
    <w:p w:rsidR="00A4619A" w:rsidRDefault="0024156D" w:rsidP="0024156D">
      <w:pPr>
        <w:pStyle w:val="ListParagraph"/>
      </w:pPr>
      <w:r>
        <w:tab/>
      </w:r>
      <w:r>
        <w:tab/>
      </w:r>
      <w:r>
        <w:tab/>
        <w:t>AND cabang.NamaCabang = 'Semarang' AND pembelian.TanggalPembelian = '2017-02-04'</w:t>
      </w:r>
    </w:p>
    <w:p w:rsidR="0024156D" w:rsidRDefault="0024156D" w:rsidP="0024156D">
      <w:pPr>
        <w:pStyle w:val="ListParagraph"/>
      </w:pPr>
      <w:r>
        <w:lastRenderedPageBreak/>
        <w:t>Jawab:</w:t>
      </w:r>
    </w:p>
    <w:p w:rsidR="0024156D" w:rsidRDefault="0024156D" w:rsidP="0024156D">
      <w:pPr>
        <w:pStyle w:val="ListParagraph"/>
      </w:pPr>
      <w:r>
        <w:t>17000</w:t>
      </w:r>
    </w:p>
    <w:p w:rsidR="0074592E" w:rsidRDefault="0074592E" w:rsidP="0074592E">
      <w:pPr>
        <w:pStyle w:val="ListParagraph"/>
        <w:numPr>
          <w:ilvl w:val="0"/>
          <w:numId w:val="1"/>
        </w:numPr>
      </w:pPr>
      <w:r>
        <w:t xml:space="preserve">Apa </w:t>
      </w:r>
      <w:r w:rsidRPr="00125193">
        <w:rPr>
          <w:u w:val="single"/>
        </w:rPr>
        <w:t>nama barang</w:t>
      </w:r>
      <w:r>
        <w:t xml:space="preserve"> yang pernah dibeli dalam kuantitas </w:t>
      </w:r>
      <w:r w:rsidR="005C0145">
        <w:t>kurang dari 2</w:t>
      </w:r>
      <w:r>
        <w:t xml:space="preserve">? </w:t>
      </w:r>
    </w:p>
    <w:p w:rsidR="0024156D" w:rsidRDefault="0024156D" w:rsidP="0024156D">
      <w:pPr>
        <w:pStyle w:val="ListParagraph"/>
      </w:pPr>
      <w:r>
        <w:t>Query:</w:t>
      </w:r>
    </w:p>
    <w:p w:rsidR="0024156D" w:rsidRDefault="0024156D" w:rsidP="0024156D">
      <w:pPr>
        <w:pStyle w:val="ListParagraph"/>
      </w:pPr>
      <w:r>
        <w:t>SELECT NamaBarang</w:t>
      </w:r>
    </w:p>
    <w:p w:rsidR="0024156D" w:rsidRDefault="0024156D" w:rsidP="0024156D">
      <w:pPr>
        <w:pStyle w:val="ListParagraph"/>
      </w:pPr>
      <w:r>
        <w:t>FROM detilpembelian, barang</w:t>
      </w:r>
    </w:p>
    <w:p w:rsidR="0024156D" w:rsidRDefault="0024156D" w:rsidP="0024156D">
      <w:pPr>
        <w:pStyle w:val="ListParagraph"/>
      </w:pPr>
      <w:r>
        <w:t>WHERE detilpembelian.IDBarang = barang.IDBarang AND Kuantitas &lt; 2</w:t>
      </w:r>
    </w:p>
    <w:p w:rsidR="0024156D" w:rsidRDefault="0024156D" w:rsidP="0024156D">
      <w:pPr>
        <w:pStyle w:val="ListParagraph"/>
      </w:pPr>
    </w:p>
    <w:p w:rsidR="0024156D" w:rsidRDefault="0024156D" w:rsidP="0024156D">
      <w:pPr>
        <w:pStyle w:val="ListParagraph"/>
      </w:pPr>
      <w:r>
        <w:t>Jawab:</w:t>
      </w:r>
    </w:p>
    <w:p w:rsidR="0024156D" w:rsidRDefault="0024156D" w:rsidP="0024156D">
      <w:pPr>
        <w:pStyle w:val="ListParagraph"/>
      </w:pPr>
      <w:r>
        <w:t>Kecap Bango</w:t>
      </w:r>
    </w:p>
    <w:p w:rsidR="0024156D" w:rsidRDefault="0024156D" w:rsidP="0024156D">
      <w:pPr>
        <w:pStyle w:val="ListParagraph"/>
      </w:pPr>
      <w:r>
        <w:t>Gulaku</w:t>
      </w:r>
    </w:p>
    <w:p w:rsidR="0024156D" w:rsidRDefault="0024156D" w:rsidP="0024156D">
      <w:pPr>
        <w:pStyle w:val="ListParagraph"/>
      </w:pPr>
      <w:r>
        <w:t>Teh Gardoe</w:t>
      </w:r>
    </w:p>
    <w:p w:rsidR="005C0145" w:rsidRDefault="005C0145" w:rsidP="00A47CA0">
      <w:pPr>
        <w:pStyle w:val="ListParagraph"/>
        <w:numPr>
          <w:ilvl w:val="0"/>
          <w:numId w:val="1"/>
        </w:numPr>
      </w:pPr>
      <w:r>
        <w:t>Tampilkan rekap banyaknya barang yang dijual di setiap cabang minimarket yang harga jual satuannya kurang dari Rp 5.000.</w:t>
      </w:r>
      <w:r>
        <w:br/>
        <w:t>Output: ID CABANG, NAMA CABANG, JUMLAH BARANG</w:t>
      </w:r>
    </w:p>
    <w:p w:rsidR="0024156D" w:rsidRDefault="0024156D" w:rsidP="0024156D">
      <w:pPr>
        <w:pStyle w:val="ListParagraph"/>
      </w:pPr>
      <w:r>
        <w:t>Query:</w:t>
      </w:r>
    </w:p>
    <w:p w:rsidR="00B0459A" w:rsidRDefault="00B0459A" w:rsidP="00B0459A">
      <w:pPr>
        <w:pStyle w:val="ListParagraph"/>
      </w:pPr>
      <w:r>
        <w:t>SELECT cabang.IDCabang, cabang.NamaCabang, COUNT(*)</w:t>
      </w:r>
    </w:p>
    <w:p w:rsidR="00B0459A" w:rsidRDefault="00B0459A" w:rsidP="00B0459A">
      <w:pPr>
        <w:pStyle w:val="ListParagraph"/>
      </w:pPr>
      <w:r>
        <w:t>FROM cabang, stok, barang</w:t>
      </w:r>
    </w:p>
    <w:p w:rsidR="00B0459A" w:rsidRDefault="00B0459A" w:rsidP="00B0459A">
      <w:pPr>
        <w:pStyle w:val="ListParagraph"/>
      </w:pPr>
      <w:r>
        <w:t>WHERE barang.IDBarang = stok.IDBarang AND stok.IDCabang = cabang.IDCabang AND barang.Harga &lt; 5000</w:t>
      </w:r>
    </w:p>
    <w:p w:rsidR="0024156D" w:rsidRDefault="00B0459A" w:rsidP="00B0459A">
      <w:pPr>
        <w:pStyle w:val="ListParagraph"/>
      </w:pPr>
      <w:r>
        <w:t>GROUP BY cabang.IDCabang</w:t>
      </w:r>
    </w:p>
    <w:p w:rsidR="00B0459A" w:rsidRDefault="00B0459A" w:rsidP="00B0459A">
      <w:pPr>
        <w:pStyle w:val="ListParagraph"/>
      </w:pPr>
    </w:p>
    <w:p w:rsidR="00B0459A" w:rsidRDefault="00B0459A" w:rsidP="00B0459A">
      <w:pPr>
        <w:pStyle w:val="ListParagraph"/>
      </w:pPr>
      <w:r>
        <w:t>Jawab:</w:t>
      </w:r>
    </w:p>
    <w:p w:rsidR="00B0459A" w:rsidRDefault="00B0459A" w:rsidP="00B0459A">
      <w:pPr>
        <w:pStyle w:val="ListParagraph"/>
      </w:pPr>
      <w:r>
        <w:t>C1</w:t>
      </w:r>
      <w:r>
        <w:tab/>
        <w:t>Boyolali</w:t>
      </w:r>
      <w:r>
        <w:tab/>
      </w:r>
      <w:r>
        <w:tab/>
      </w:r>
      <w:r>
        <w:t>6</w:t>
      </w:r>
    </w:p>
    <w:p w:rsidR="00B0459A" w:rsidRDefault="00B0459A" w:rsidP="00B0459A">
      <w:pPr>
        <w:pStyle w:val="ListParagraph"/>
      </w:pPr>
      <w:r>
        <w:t>C2</w:t>
      </w:r>
      <w:r>
        <w:tab/>
        <w:t>Semarang</w:t>
      </w:r>
      <w:r>
        <w:tab/>
        <w:t>6</w:t>
      </w:r>
    </w:p>
    <w:p w:rsidR="00B0459A" w:rsidRDefault="00B0459A" w:rsidP="00B0459A">
      <w:pPr>
        <w:pStyle w:val="ListParagraph"/>
      </w:pPr>
      <w:r>
        <w:t>C3</w:t>
      </w:r>
      <w:r>
        <w:tab/>
        <w:t>Surakarta</w:t>
      </w:r>
      <w:r>
        <w:tab/>
        <w:t>6</w:t>
      </w:r>
    </w:p>
    <w:p w:rsidR="00A47CA0" w:rsidRDefault="00A47CA0" w:rsidP="00A47CA0">
      <w:pPr>
        <w:pStyle w:val="ListParagraph"/>
        <w:numPr>
          <w:ilvl w:val="0"/>
          <w:numId w:val="1"/>
        </w:numPr>
      </w:pPr>
      <w:r>
        <w:t xml:space="preserve">Tampilkan </w:t>
      </w:r>
      <w:r w:rsidR="00125193">
        <w:t xml:space="preserve">data karyawan </w:t>
      </w:r>
      <w:r w:rsidR="005C0145">
        <w:t xml:space="preserve">yang pernah </w:t>
      </w:r>
      <w:r w:rsidR="00125193">
        <w:t xml:space="preserve">melayani pembelian lebih dari 1 kali </w:t>
      </w:r>
      <w:r>
        <w:t xml:space="preserve">di setiap cabang minimarket </w:t>
      </w:r>
      <w:r>
        <w:br/>
        <w:t xml:space="preserve">Output: </w:t>
      </w:r>
      <w:r w:rsidR="00125193">
        <w:t xml:space="preserve">ID KARYAWAN, </w:t>
      </w:r>
      <w:r>
        <w:t xml:space="preserve">NAMA </w:t>
      </w:r>
      <w:r w:rsidR="00125193">
        <w:t>KARYAWAN</w:t>
      </w:r>
      <w:r>
        <w:t xml:space="preserve">, </w:t>
      </w:r>
      <w:r w:rsidR="00125193">
        <w:t>NAMA CABANG</w:t>
      </w:r>
    </w:p>
    <w:p w:rsidR="00AA0628" w:rsidRDefault="00AA0628" w:rsidP="00AA0628">
      <w:pPr>
        <w:pStyle w:val="ListParagraph"/>
      </w:pPr>
      <w:r>
        <w:t>Query:</w:t>
      </w:r>
    </w:p>
    <w:p w:rsidR="00AA0628" w:rsidRDefault="00AA0628" w:rsidP="00AA0628">
      <w:pPr>
        <w:pStyle w:val="ListParagraph"/>
      </w:pPr>
      <w:r>
        <w:t>SELECT karyawan.IDKaryawan, karyawan.NamaKaryawan, cabang.NamaCabang</w:t>
      </w:r>
    </w:p>
    <w:p w:rsidR="00AA0628" w:rsidRDefault="00AA0628" w:rsidP="00AA0628">
      <w:pPr>
        <w:pStyle w:val="ListParagraph"/>
      </w:pPr>
      <w:r>
        <w:t>FROM karyawan, cabang, pembelian</w:t>
      </w:r>
    </w:p>
    <w:p w:rsidR="00AA0628" w:rsidRDefault="00AA0628" w:rsidP="00AA0628">
      <w:pPr>
        <w:pStyle w:val="ListParagraph"/>
      </w:pPr>
      <w:r>
        <w:t>WHERE karyawan.IDKaryawan = pembelian.IDKaryawan AND cabang.IDCabang = pembelian.IDCabang</w:t>
      </w:r>
    </w:p>
    <w:p w:rsidR="00AA0628" w:rsidRDefault="00AA0628" w:rsidP="00AA0628">
      <w:pPr>
        <w:pStyle w:val="ListParagraph"/>
      </w:pPr>
      <w:r>
        <w:t>GROUP BY karyawan.IDKaryawan</w:t>
      </w:r>
    </w:p>
    <w:p w:rsidR="00AA0628" w:rsidRDefault="00AA0628" w:rsidP="00AA0628">
      <w:pPr>
        <w:pStyle w:val="ListParagraph"/>
      </w:pPr>
      <w:r>
        <w:t>HAVING count(*) &gt; 1</w:t>
      </w:r>
    </w:p>
    <w:p w:rsidR="00AA0628" w:rsidRDefault="00AA0628" w:rsidP="00AA0628">
      <w:pPr>
        <w:pStyle w:val="ListParagraph"/>
      </w:pPr>
    </w:p>
    <w:p w:rsidR="00AA0628" w:rsidRDefault="00AA0628" w:rsidP="00AA0628">
      <w:pPr>
        <w:pStyle w:val="ListParagraph"/>
      </w:pPr>
      <w:r>
        <w:t>Jawab:</w:t>
      </w:r>
    </w:p>
    <w:p w:rsidR="00AA0628" w:rsidRDefault="00AA0628" w:rsidP="00AA0628">
      <w:pPr>
        <w:pStyle w:val="ListParagraph"/>
      </w:pPr>
      <w:r>
        <w:t>K1</w:t>
      </w:r>
      <w:r>
        <w:tab/>
        <w:t>Mr. A</w:t>
      </w:r>
      <w:r>
        <w:tab/>
        <w:t>Boyolali</w:t>
      </w:r>
    </w:p>
    <w:p w:rsidR="00AA0628" w:rsidRDefault="00AA0628" w:rsidP="00AA0628">
      <w:pPr>
        <w:pStyle w:val="ListParagraph"/>
      </w:pPr>
      <w:r>
        <w:t>K4</w:t>
      </w:r>
      <w:r>
        <w:tab/>
        <w:t>Mr. D</w:t>
      </w:r>
      <w:r>
        <w:tab/>
        <w:t>Semarang</w:t>
      </w:r>
    </w:p>
    <w:p w:rsidR="00AA0628" w:rsidRDefault="00AA0628" w:rsidP="00AA0628">
      <w:pPr>
        <w:pStyle w:val="ListParagraph"/>
      </w:pPr>
      <w:r>
        <w:t>K6</w:t>
      </w:r>
      <w:r>
        <w:tab/>
        <w:t>Mr. F</w:t>
      </w:r>
      <w:r>
        <w:tab/>
        <w:t>Surakarta</w:t>
      </w:r>
    </w:p>
    <w:p w:rsidR="00A47CA0" w:rsidRDefault="00A47CA0" w:rsidP="00A47CA0">
      <w:pPr>
        <w:pStyle w:val="ListParagraph"/>
        <w:numPr>
          <w:ilvl w:val="0"/>
          <w:numId w:val="1"/>
        </w:numPr>
      </w:pPr>
      <w:r>
        <w:lastRenderedPageBreak/>
        <w:t>Tampilkan barang apa saja yang pernah dibeli o</w:t>
      </w:r>
      <w:r w:rsidR="00125193">
        <w:t>leh pembeli di cabang ‘Semarang</w:t>
      </w:r>
      <w:r>
        <w:t xml:space="preserve">’ selama bulan </w:t>
      </w:r>
      <w:r w:rsidR="00125193">
        <w:t>Pebruari</w:t>
      </w:r>
      <w:r>
        <w:t xml:space="preserve"> 2017</w:t>
      </w:r>
    </w:p>
    <w:p w:rsidR="00E122E2" w:rsidRDefault="00E122E2" w:rsidP="00E122E2">
      <w:pPr>
        <w:pStyle w:val="ListParagraph"/>
      </w:pPr>
      <w:r>
        <w:t>Output: IDBARANG, NAMA BARANG, HARGA JUAL, HARGA BELI, KUANTITAS</w:t>
      </w:r>
    </w:p>
    <w:p w:rsidR="00B81974" w:rsidRDefault="00B81974" w:rsidP="00E122E2">
      <w:pPr>
        <w:pStyle w:val="ListParagraph"/>
      </w:pPr>
      <w:r>
        <w:t>Query:</w:t>
      </w:r>
    </w:p>
    <w:p w:rsidR="00B81974" w:rsidRDefault="00B81974" w:rsidP="00B81974">
      <w:pPr>
        <w:pStyle w:val="ListParagraph"/>
      </w:pPr>
      <w:r>
        <w:t>SELECT barang.IDBarang, NamaBarang, Harga, hargabeli, Kuantitas</w:t>
      </w:r>
    </w:p>
    <w:p w:rsidR="00B81974" w:rsidRDefault="00B81974" w:rsidP="00B81974">
      <w:pPr>
        <w:pStyle w:val="ListParagraph"/>
      </w:pPr>
      <w:r>
        <w:t xml:space="preserve">FROM barang, cabang, pembelian, detilpembelian </w:t>
      </w:r>
    </w:p>
    <w:p w:rsidR="00B81974" w:rsidRDefault="00B81974" w:rsidP="00B81974">
      <w:pPr>
        <w:pStyle w:val="ListParagraph"/>
      </w:pPr>
      <w:r>
        <w:t>WHERE barang.IDBarang = detilpembelian.IDBarang AND pembelian.IDPembelian = detilpembelian.IDPembelian AND</w:t>
      </w:r>
    </w:p>
    <w:p w:rsidR="00B81974" w:rsidRDefault="00B81974" w:rsidP="00B81974">
      <w:pPr>
        <w:pStyle w:val="ListParagraph"/>
      </w:pPr>
      <w:r>
        <w:tab/>
      </w:r>
      <w:r>
        <w:tab/>
      </w:r>
      <w:r>
        <w:tab/>
        <w:t>cabang.IDCabang = pembelian.IDCabang AND cabang.NamaCabang = 'Semarang' AND pembelian.TanggalPembelian LIKE '2017-02-%'</w:t>
      </w:r>
    </w:p>
    <w:p w:rsidR="00B81974" w:rsidRDefault="00B81974" w:rsidP="00B81974">
      <w:pPr>
        <w:pStyle w:val="ListParagraph"/>
      </w:pPr>
    </w:p>
    <w:p w:rsidR="00B81974" w:rsidRDefault="00B81974" w:rsidP="00B81974">
      <w:pPr>
        <w:pStyle w:val="ListParagraph"/>
      </w:pPr>
      <w:r>
        <w:t>Jawab:</w:t>
      </w:r>
      <w:r>
        <w:br/>
      </w:r>
      <w:r>
        <w:t>B09</w:t>
      </w:r>
      <w:r>
        <w:tab/>
        <w:t>Gulaku</w:t>
      </w:r>
      <w:r>
        <w:tab/>
      </w:r>
      <w:r>
        <w:tab/>
      </w:r>
      <w:r>
        <w:t>9200</w:t>
      </w:r>
      <w:r>
        <w:tab/>
        <w:t>8200</w:t>
      </w:r>
      <w:r>
        <w:tab/>
        <w:t>1</w:t>
      </w:r>
    </w:p>
    <w:p w:rsidR="00B81974" w:rsidRDefault="00B81974" w:rsidP="00B81974">
      <w:pPr>
        <w:pStyle w:val="ListParagraph"/>
      </w:pPr>
      <w:r>
        <w:t>B06</w:t>
      </w:r>
      <w:r>
        <w:tab/>
        <w:t>Kecap Bango</w:t>
      </w:r>
      <w:r>
        <w:tab/>
        <w:t>3750</w:t>
      </w:r>
      <w:r>
        <w:tab/>
        <w:t>2750</w:t>
      </w:r>
      <w:r>
        <w:tab/>
        <w:t>2</w:t>
      </w:r>
    </w:p>
    <w:p w:rsidR="00B81974" w:rsidRDefault="00B81974" w:rsidP="00B81974">
      <w:pPr>
        <w:pStyle w:val="ListParagraph"/>
      </w:pPr>
      <w:r>
        <w:t>B01</w:t>
      </w:r>
      <w:r>
        <w:tab/>
        <w:t>Pepsodent</w:t>
      </w:r>
      <w:r>
        <w:tab/>
        <w:t>2500</w:t>
      </w:r>
      <w:r>
        <w:tab/>
        <w:t>1500</w:t>
      </w:r>
      <w:r>
        <w:tab/>
        <w:t>3</w:t>
      </w:r>
    </w:p>
    <w:p w:rsidR="00B81974" w:rsidRDefault="00B81974" w:rsidP="00B81974">
      <w:pPr>
        <w:pStyle w:val="ListParagraph"/>
      </w:pPr>
      <w:r>
        <w:t>B02</w:t>
      </w:r>
      <w:r>
        <w:tab/>
        <w:t>Lifebuoy</w:t>
      </w:r>
      <w:r>
        <w:tab/>
        <w:t>1750</w:t>
      </w:r>
      <w:r>
        <w:tab/>
        <w:t>750</w:t>
      </w:r>
      <w:r>
        <w:tab/>
        <w:t>5</w:t>
      </w:r>
    </w:p>
    <w:p w:rsidR="00B81974" w:rsidRDefault="00B81974" w:rsidP="00B81974">
      <w:pPr>
        <w:pStyle w:val="ListParagraph"/>
      </w:pPr>
      <w:r>
        <w:t>B04</w:t>
      </w:r>
      <w:r>
        <w:tab/>
        <w:t>Clear</w:t>
      </w:r>
      <w:r>
        <w:tab/>
      </w:r>
      <w:r>
        <w:tab/>
      </w:r>
      <w:r>
        <w:t>8500</w:t>
      </w:r>
      <w:r>
        <w:tab/>
        <w:t>7500</w:t>
      </w:r>
      <w:r>
        <w:tab/>
        <w:t>2</w:t>
      </w:r>
    </w:p>
    <w:p w:rsidR="00B81974" w:rsidRDefault="00B81974" w:rsidP="00B81974">
      <w:pPr>
        <w:pStyle w:val="ListParagraph"/>
      </w:pPr>
      <w:r>
        <w:t>B09</w:t>
      </w:r>
      <w:r>
        <w:tab/>
        <w:t>Gulaku</w:t>
      </w:r>
      <w:r>
        <w:tab/>
      </w:r>
      <w:r>
        <w:tab/>
      </w:r>
      <w:r>
        <w:t>9200</w:t>
      </w:r>
      <w:r>
        <w:tab/>
        <w:t>8200</w:t>
      </w:r>
      <w:r>
        <w:tab/>
        <w:t>7</w:t>
      </w:r>
    </w:p>
    <w:p w:rsidR="00E122E2" w:rsidRDefault="00125193" w:rsidP="00A47CA0">
      <w:pPr>
        <w:pStyle w:val="ListParagraph"/>
        <w:numPr>
          <w:ilvl w:val="0"/>
          <w:numId w:val="1"/>
        </w:numPr>
      </w:pPr>
      <w:r>
        <w:t>Jika untuk setiap pelayanan transaksi karyawan diberikan bonus gaji Rp 10.000, maka t</w:t>
      </w:r>
      <w:r w:rsidR="00E122E2">
        <w:t xml:space="preserve">ampilkan </w:t>
      </w:r>
      <w:r>
        <w:t>daftar bonus gaji semua karyawan di semua cabang.</w:t>
      </w:r>
    </w:p>
    <w:p w:rsidR="00E122E2" w:rsidRDefault="00E122E2" w:rsidP="00E122E2">
      <w:pPr>
        <w:pStyle w:val="ListParagraph"/>
      </w:pPr>
      <w:r>
        <w:t xml:space="preserve">Output: IDKARYAWAN, NAMA KARYAWAN, NAMA CABANG, </w:t>
      </w:r>
      <w:r w:rsidR="00125193">
        <w:t>BONUS GAJI</w:t>
      </w:r>
    </w:p>
    <w:p w:rsidR="00790B2B" w:rsidRDefault="00790B2B" w:rsidP="00790B2B">
      <w:pPr>
        <w:pStyle w:val="ListParagraph"/>
      </w:pPr>
      <w:r>
        <w:t>Query:</w:t>
      </w:r>
      <w:r>
        <w:br/>
      </w:r>
      <w:r>
        <w:t>SELECT karyawan.IDKaryawan, NamaKaryawan, NamaCabang, COUNT(*) * 10000 as bonus</w:t>
      </w:r>
    </w:p>
    <w:p w:rsidR="00790B2B" w:rsidRDefault="00790B2B" w:rsidP="00790B2B">
      <w:pPr>
        <w:pStyle w:val="ListParagraph"/>
      </w:pPr>
      <w:r>
        <w:t xml:space="preserve">FROM karyawan, pembelian, cabang </w:t>
      </w:r>
    </w:p>
    <w:p w:rsidR="00790B2B" w:rsidRDefault="00790B2B" w:rsidP="00790B2B">
      <w:pPr>
        <w:pStyle w:val="ListParagraph"/>
      </w:pPr>
      <w:r>
        <w:t>WHERE karyawan.IDKaryawan = pembelian.IDKaryawan AND karyawan.IDCabang = cabang.IDCabang</w:t>
      </w:r>
    </w:p>
    <w:p w:rsidR="00B81974" w:rsidRDefault="00790B2B" w:rsidP="00790B2B">
      <w:pPr>
        <w:pStyle w:val="ListParagraph"/>
      </w:pPr>
      <w:r>
        <w:t>GROUP BY karyawan.IDKaryawan</w:t>
      </w:r>
    </w:p>
    <w:p w:rsidR="00790B2B" w:rsidRDefault="00790B2B" w:rsidP="00790B2B">
      <w:pPr>
        <w:pStyle w:val="ListParagraph"/>
      </w:pPr>
    </w:p>
    <w:p w:rsidR="00790B2B" w:rsidRDefault="00790B2B" w:rsidP="00790B2B">
      <w:pPr>
        <w:pStyle w:val="ListParagraph"/>
      </w:pPr>
      <w:r>
        <w:t>Jawab:</w:t>
      </w:r>
    </w:p>
    <w:p w:rsidR="00790B2B" w:rsidRDefault="00790B2B" w:rsidP="00790B2B">
      <w:pPr>
        <w:pStyle w:val="ListParagraph"/>
      </w:pPr>
      <w:r>
        <w:t>K1</w:t>
      </w:r>
      <w:r>
        <w:tab/>
        <w:t>Mr. A</w:t>
      </w:r>
      <w:r>
        <w:tab/>
        <w:t>Boyolali</w:t>
      </w:r>
      <w:r>
        <w:tab/>
      </w:r>
      <w:r>
        <w:tab/>
      </w:r>
      <w:r>
        <w:t>20000</w:t>
      </w:r>
    </w:p>
    <w:p w:rsidR="00790B2B" w:rsidRDefault="00790B2B" w:rsidP="00790B2B">
      <w:pPr>
        <w:pStyle w:val="ListParagraph"/>
      </w:pPr>
      <w:r>
        <w:t>K2</w:t>
      </w:r>
      <w:r>
        <w:tab/>
        <w:t>Mr. B</w:t>
      </w:r>
      <w:r>
        <w:tab/>
        <w:t>Boyolali</w:t>
      </w:r>
      <w:r>
        <w:tab/>
      </w:r>
      <w:r>
        <w:tab/>
      </w:r>
      <w:r>
        <w:t>10000</w:t>
      </w:r>
    </w:p>
    <w:p w:rsidR="00790B2B" w:rsidRDefault="00790B2B" w:rsidP="00790B2B">
      <w:pPr>
        <w:pStyle w:val="ListParagraph"/>
      </w:pPr>
      <w:r>
        <w:t>K4</w:t>
      </w:r>
      <w:r>
        <w:tab/>
        <w:t>Mr. D</w:t>
      </w:r>
      <w:r>
        <w:tab/>
        <w:t>Semarang</w:t>
      </w:r>
      <w:r>
        <w:tab/>
        <w:t>20000</w:t>
      </w:r>
    </w:p>
    <w:p w:rsidR="00790B2B" w:rsidRDefault="00790B2B" w:rsidP="00790B2B">
      <w:pPr>
        <w:pStyle w:val="ListParagraph"/>
      </w:pPr>
      <w:r>
        <w:t>K5</w:t>
      </w:r>
      <w:r>
        <w:tab/>
        <w:t>Mr. E</w:t>
      </w:r>
      <w:r>
        <w:tab/>
        <w:t>Semarang</w:t>
      </w:r>
      <w:r>
        <w:tab/>
        <w:t>10000</w:t>
      </w:r>
    </w:p>
    <w:p w:rsidR="00790B2B" w:rsidRDefault="00790B2B" w:rsidP="00790B2B">
      <w:pPr>
        <w:pStyle w:val="ListParagraph"/>
      </w:pPr>
      <w:r>
        <w:t>K6</w:t>
      </w:r>
      <w:r>
        <w:tab/>
        <w:t>Mr. F</w:t>
      </w:r>
      <w:r>
        <w:tab/>
        <w:t>Surakarta</w:t>
      </w:r>
      <w:r>
        <w:tab/>
        <w:t>40000</w:t>
      </w:r>
    </w:p>
    <w:p w:rsidR="00E122E2" w:rsidRDefault="00E122E2" w:rsidP="00A47CA0">
      <w:pPr>
        <w:pStyle w:val="ListParagraph"/>
        <w:numPr>
          <w:ilvl w:val="0"/>
          <w:numId w:val="1"/>
        </w:numPr>
      </w:pPr>
      <w:r>
        <w:t xml:space="preserve">Tampilkan rekap keuntungan (profit) yang diperoleh setiap cabang minimarket </w:t>
      </w:r>
      <w:r w:rsidR="005C0145">
        <w:t>dari hasil semua penjualan sabun Lifebuoy</w:t>
      </w:r>
    </w:p>
    <w:p w:rsidR="00E122E2" w:rsidRDefault="00E122E2" w:rsidP="00E122E2">
      <w:pPr>
        <w:pStyle w:val="ListParagraph"/>
      </w:pPr>
      <w:r>
        <w:t>Output: IDCABANG, NAMA CABANG, PROFIT</w:t>
      </w:r>
    </w:p>
    <w:p w:rsidR="00790B2B" w:rsidRDefault="00790B2B" w:rsidP="00E122E2">
      <w:pPr>
        <w:pStyle w:val="ListParagraph"/>
      </w:pPr>
      <w:r>
        <w:t>Query:</w:t>
      </w:r>
    </w:p>
    <w:p w:rsidR="00CE4D05" w:rsidRDefault="00CE4D05" w:rsidP="00CE4D05">
      <w:pPr>
        <w:pStyle w:val="ListParagraph"/>
      </w:pPr>
      <w:r>
        <w:t>SELECT cabang.IDCabang, NamaCabang, sum(Kuantitas * (Harga-hargabeli))</w:t>
      </w:r>
    </w:p>
    <w:p w:rsidR="00CE4D05" w:rsidRDefault="00CE4D05" w:rsidP="00CE4D05">
      <w:pPr>
        <w:pStyle w:val="ListParagraph"/>
      </w:pPr>
      <w:r>
        <w:t>FROM cabang, barang, detilpembelian, pembelian</w:t>
      </w:r>
    </w:p>
    <w:p w:rsidR="00CE4D05" w:rsidRDefault="00CE4D05" w:rsidP="00CE4D05">
      <w:pPr>
        <w:pStyle w:val="ListParagraph"/>
      </w:pPr>
      <w:r>
        <w:t>WHERE cabang.IDCabang = pembelian.IDCabang AND pembelian.IDPembelian = detilpembelian.IDPembelian AND barang.IDBarang = detilpembelian.IDBarang AND</w:t>
      </w:r>
    </w:p>
    <w:p w:rsidR="00CE4D05" w:rsidRDefault="00CE4D05" w:rsidP="00CE4D05">
      <w:pPr>
        <w:pStyle w:val="ListParagraph"/>
      </w:pPr>
      <w:r>
        <w:lastRenderedPageBreak/>
        <w:tab/>
      </w:r>
      <w:r>
        <w:tab/>
      </w:r>
      <w:r>
        <w:tab/>
        <w:t>barang.NamaBarang = 'Lifebuoy'</w:t>
      </w:r>
    </w:p>
    <w:p w:rsidR="00790B2B" w:rsidRDefault="00CE4D05" w:rsidP="00CE4D05">
      <w:pPr>
        <w:pStyle w:val="ListParagraph"/>
      </w:pPr>
      <w:r>
        <w:t>GROUP BY cabang.IDCabang</w:t>
      </w:r>
    </w:p>
    <w:p w:rsidR="00CE4D05" w:rsidRDefault="00CE4D05" w:rsidP="00CE4D05">
      <w:pPr>
        <w:pStyle w:val="ListParagraph"/>
      </w:pPr>
    </w:p>
    <w:p w:rsidR="00790B2B" w:rsidRDefault="00790B2B" w:rsidP="00E122E2">
      <w:pPr>
        <w:pStyle w:val="ListParagraph"/>
      </w:pPr>
      <w:r>
        <w:t>Jawab:</w:t>
      </w:r>
    </w:p>
    <w:p w:rsidR="00CE4D05" w:rsidRDefault="00CE4D05" w:rsidP="00CE4D05">
      <w:pPr>
        <w:pStyle w:val="ListParagraph"/>
      </w:pPr>
      <w:r>
        <w:t>C1</w:t>
      </w:r>
      <w:r>
        <w:tab/>
        <w:t>Boyolali</w:t>
      </w:r>
      <w:r>
        <w:tab/>
      </w:r>
      <w:r>
        <w:tab/>
      </w:r>
      <w:r>
        <w:t>9000</w:t>
      </w:r>
    </w:p>
    <w:p w:rsidR="00CE4D05" w:rsidRDefault="00CE4D05" w:rsidP="00CE4D05">
      <w:pPr>
        <w:pStyle w:val="ListParagraph"/>
      </w:pPr>
      <w:r>
        <w:t>C2</w:t>
      </w:r>
      <w:r>
        <w:tab/>
        <w:t>Semarang</w:t>
      </w:r>
      <w:r>
        <w:tab/>
        <w:t>5000</w:t>
      </w:r>
    </w:p>
    <w:p w:rsidR="00790B2B" w:rsidRDefault="00CE4D05" w:rsidP="00CE4D05">
      <w:pPr>
        <w:pStyle w:val="ListParagraph"/>
      </w:pPr>
      <w:r>
        <w:t>C3</w:t>
      </w:r>
      <w:r>
        <w:tab/>
        <w:t>Surakarta</w:t>
      </w:r>
      <w:r>
        <w:tab/>
        <w:t>6000</w:t>
      </w:r>
    </w:p>
    <w:p w:rsidR="00CE4D05" w:rsidRDefault="00CE4D05" w:rsidP="00CE4D05">
      <w:pPr>
        <w:pStyle w:val="ListParagraph"/>
      </w:pPr>
    </w:p>
    <w:p w:rsidR="00125193" w:rsidRDefault="00125193" w:rsidP="00125193">
      <w:pPr>
        <w:pStyle w:val="ListParagraph"/>
        <w:numPr>
          <w:ilvl w:val="0"/>
          <w:numId w:val="1"/>
        </w:numPr>
      </w:pPr>
      <w:r>
        <w:t xml:space="preserve">Jika semua cabang minimarket ingin mengambil profit sebesar Rp 1.500 untuk setiap barang yang harga belinya kurang dari Rp 2.000, maka bagaimana perintah query SQL untuk mengupdate data harga jualnya? </w:t>
      </w:r>
    </w:p>
    <w:p w:rsidR="00125193" w:rsidRDefault="00CE4D05" w:rsidP="00E122E2">
      <w:pPr>
        <w:pStyle w:val="ListParagraph"/>
      </w:pPr>
      <w:r>
        <w:t>Q</w:t>
      </w:r>
      <w:bookmarkStart w:id="0" w:name="_GoBack"/>
      <w:bookmarkEnd w:id="0"/>
      <w:r>
        <w:t>uery:</w:t>
      </w:r>
    </w:p>
    <w:p w:rsidR="00CE4D05" w:rsidRDefault="00CE4D05" w:rsidP="00E122E2">
      <w:pPr>
        <w:pStyle w:val="ListParagraph"/>
      </w:pPr>
      <w:r>
        <w:t>UPDATE barang SET harga = hargaBeli + 1500 WHERE hargaBeli &lt; 2000</w:t>
      </w:r>
    </w:p>
    <w:p w:rsidR="0074592E" w:rsidRPr="00A47CA0" w:rsidRDefault="0074592E" w:rsidP="00125193"/>
    <w:sectPr w:rsidR="0074592E" w:rsidRPr="00A47C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8B16894"/>
    <w:multiLevelType w:val="hybridMultilevel"/>
    <w:tmpl w:val="8C88B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DQytTQwsjQ3NDVQ0lEKTi0uzszPAykwrgUAdkuluiwAAAA="/>
  </w:docVars>
  <w:rsids>
    <w:rsidRoot w:val="00A47CA0"/>
    <w:rsid w:val="000C6409"/>
    <w:rsid w:val="00125193"/>
    <w:rsid w:val="0024156D"/>
    <w:rsid w:val="002C4583"/>
    <w:rsid w:val="005C0145"/>
    <w:rsid w:val="0074592E"/>
    <w:rsid w:val="00790B2B"/>
    <w:rsid w:val="00A4619A"/>
    <w:rsid w:val="00A47CA0"/>
    <w:rsid w:val="00AA0628"/>
    <w:rsid w:val="00B0459A"/>
    <w:rsid w:val="00B81974"/>
    <w:rsid w:val="00CE4D05"/>
    <w:rsid w:val="00E12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7C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C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A47CA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7CA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id-ID"/>
    </w:rPr>
  </w:style>
  <w:style w:type="paragraph" w:styleId="ListParagraph">
    <w:name w:val="List Paragraph"/>
    <w:basedOn w:val="Normal"/>
    <w:uiPriority w:val="34"/>
    <w:qFormat/>
    <w:rsid w:val="00A47C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A47C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CA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A47CA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47CA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id-ID"/>
    </w:rPr>
  </w:style>
  <w:style w:type="paragraph" w:styleId="ListParagraph">
    <w:name w:val="List Paragraph"/>
    <w:basedOn w:val="Normal"/>
    <w:uiPriority w:val="34"/>
    <w:qFormat/>
    <w:rsid w:val="00A47C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667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4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4</cp:revision>
  <dcterms:created xsi:type="dcterms:W3CDTF">2018-07-02T23:46:00Z</dcterms:created>
  <dcterms:modified xsi:type="dcterms:W3CDTF">2018-07-09T09:23:00Z</dcterms:modified>
</cp:coreProperties>
</file>